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535E" w:rsidRDefault="00AC535E" w:rsidP="00AC535E">
      <w:r>
        <w:t>The Department of General Services and Code in the Schools are collaborating to build a competitive local labor force and a pipeline for computational careers within city government. In this new partnership program, high school students will build their computer science foundation skills in Python (a computer coding language) through secondary education computer science courses at Code in the Schools, and then they will use these skills to work with the Department of General Services on real challenges that can be solved with the critical thinking and computer science skills developed in their classes. The program will culminate with students showcasing their computer science solutions to the Department of General Services and other Baltimore City agency leaders, during which time, at least one of the students will be offered a summer inte</w:t>
      </w:r>
      <w:bookmarkStart w:id="0" w:name="_GoBack"/>
      <w:bookmarkEnd w:id="0"/>
      <w:r>
        <w:t>rnship opportunity with the Department of General Services to implement their solution in the department.</w:t>
      </w:r>
    </w:p>
    <w:p w:rsidR="00AC535E" w:rsidRDefault="00AC535E" w:rsidP="00AC535E"/>
    <w:p w:rsidR="00AC535E" w:rsidRDefault="00AC535E" w:rsidP="00AC535E">
      <w:r>
        <w:t>DGS would like to create a buzz around the partnership and the opportunities it will create for both students and the public sector. DGS will begin by posting on social media about speaking engagements and small collaborations between the partners. Then, DGS would like to co-author, with the Mayor, an editorial piece for submission to the Baltimore Sun, to preferably run the weekend prior to the BOE approval of the MOU between the City and Code in the Schools. After the BOE approval of the MOU, DGS would like to join the Mayor during her post-BOE press briefing along with Code in the Schools and students to announce the partnership and its goals. A more complete timeline for the project is below.</w:t>
      </w:r>
    </w:p>
    <w:p w:rsidR="00AC535E" w:rsidRDefault="00AC535E" w:rsidP="00AC535E">
      <w:pPr>
        <w:rPr>
          <w:b/>
          <w:bCs/>
        </w:rPr>
      </w:pPr>
    </w:p>
    <w:p w:rsidR="00AC535E" w:rsidRDefault="00AC535E" w:rsidP="00AC535E">
      <w:pPr>
        <w:rPr>
          <w:b/>
          <w:bCs/>
        </w:rPr>
      </w:pPr>
      <w:r>
        <w:rPr>
          <w:b/>
          <w:bCs/>
        </w:rPr>
        <w:t xml:space="preserve">DGS and </w:t>
      </w:r>
      <w:proofErr w:type="spellStart"/>
      <w:r>
        <w:rPr>
          <w:b/>
          <w:bCs/>
        </w:rPr>
        <w:t>CiTS</w:t>
      </w:r>
      <w:proofErr w:type="spellEnd"/>
      <w:r>
        <w:rPr>
          <w:b/>
          <w:bCs/>
        </w:rPr>
        <w:t xml:space="preserve"> Timeline/Milestones:</w:t>
      </w:r>
    </w:p>
    <w:p w:rsidR="00AC535E" w:rsidRDefault="00AC535E" w:rsidP="00AC535E"/>
    <w:p w:rsidR="00AC535E" w:rsidRDefault="00AC535E" w:rsidP="00AC535E">
      <w:r>
        <w:rPr>
          <w:b/>
          <w:bCs/>
        </w:rPr>
        <w:t>December 5, 2017:</w:t>
      </w:r>
      <w:r>
        <w:t xml:space="preserve"> Babila and Melanie will speak with Code in the Schools students during their Computer Science Education Week event about how DGS uses Python to help with work and problem-solving. They will also introduce the Python/DGS Python Project course to help recruit additional students for the program.</w:t>
      </w:r>
    </w:p>
    <w:p w:rsidR="00AC535E" w:rsidRDefault="00AC535E" w:rsidP="00AC535E"/>
    <w:p w:rsidR="00AC535E" w:rsidRDefault="00AC535E" w:rsidP="00AC535E">
      <w:r>
        <w:rPr>
          <w:b/>
          <w:bCs/>
        </w:rPr>
        <w:t>Week of December 4</w:t>
      </w:r>
      <w:r>
        <w:rPr>
          <w:b/>
          <w:bCs/>
          <w:vertAlign w:val="superscript"/>
        </w:rPr>
        <w:t>th</w:t>
      </w:r>
      <w:r>
        <w:rPr>
          <w:b/>
          <w:bCs/>
        </w:rPr>
        <w:t>:</w:t>
      </w:r>
      <w:r>
        <w:t xml:space="preserve"> Author and submit editorial to Baltimore Sun about the importance of computer science literacy, creating a forward thinking City, and developing opportunities for the public sector to play an important role in providing opportunities for Baltimore City youth. Editorial to run the weekend of December 9</w:t>
      </w:r>
      <w:r>
        <w:rPr>
          <w:vertAlign w:val="superscript"/>
        </w:rPr>
        <w:t>th</w:t>
      </w:r>
      <w:r>
        <w:t>-10</w:t>
      </w:r>
      <w:r>
        <w:rPr>
          <w:vertAlign w:val="superscript"/>
        </w:rPr>
        <w:t>th</w:t>
      </w:r>
      <w:r>
        <w:t xml:space="preserve"> or 16</w:t>
      </w:r>
      <w:r>
        <w:rPr>
          <w:vertAlign w:val="superscript"/>
        </w:rPr>
        <w:t>th</w:t>
      </w:r>
      <w:r>
        <w:t>-17</w:t>
      </w:r>
      <w:r>
        <w:rPr>
          <w:vertAlign w:val="superscript"/>
        </w:rPr>
        <w:t>th</w:t>
      </w:r>
      <w:r>
        <w:t xml:space="preserve"> depending on the BOE submission. </w:t>
      </w:r>
    </w:p>
    <w:p w:rsidR="00AC535E" w:rsidRDefault="00AC535E" w:rsidP="00AC535E"/>
    <w:p w:rsidR="00AC535E" w:rsidRDefault="00AC535E" w:rsidP="00AC535E">
      <w:r>
        <w:rPr>
          <w:b/>
          <w:bCs/>
        </w:rPr>
        <w:t>December 2017 (13</w:t>
      </w:r>
      <w:r>
        <w:rPr>
          <w:b/>
          <w:bCs/>
          <w:vertAlign w:val="superscript"/>
        </w:rPr>
        <w:t>th</w:t>
      </w:r>
      <w:r>
        <w:rPr>
          <w:b/>
          <w:bCs/>
        </w:rPr>
        <w:t xml:space="preserve"> or 20</w:t>
      </w:r>
      <w:r>
        <w:rPr>
          <w:b/>
          <w:bCs/>
          <w:vertAlign w:val="superscript"/>
        </w:rPr>
        <w:t>th</w:t>
      </w:r>
      <w:r>
        <w:rPr>
          <w:b/>
          <w:bCs/>
        </w:rPr>
        <w:t xml:space="preserve">?): </w:t>
      </w:r>
      <w:r>
        <w:t>Send MOU to Board of Estimates; create press notification to officially announce the collaboration; photo opportunity with DGS, Code in the Schools, and Mayor?</w:t>
      </w:r>
    </w:p>
    <w:p w:rsidR="00AC535E" w:rsidRDefault="00AC535E" w:rsidP="00AC535E"/>
    <w:p w:rsidR="00AC535E" w:rsidRDefault="00AC535E" w:rsidP="00AC535E">
      <w:r>
        <w:rPr>
          <w:b/>
          <w:bCs/>
        </w:rPr>
        <w:t xml:space="preserve">January 2, </w:t>
      </w:r>
      <w:proofErr w:type="gramStart"/>
      <w:r>
        <w:rPr>
          <w:b/>
          <w:bCs/>
        </w:rPr>
        <w:t>2018  -</w:t>
      </w:r>
      <w:proofErr w:type="gramEnd"/>
      <w:r>
        <w:rPr>
          <w:b/>
          <w:bCs/>
        </w:rPr>
        <w:t xml:space="preserve"> March 23, 2018:</w:t>
      </w:r>
      <w:r>
        <w:t xml:space="preserve"> Python Foundations Course at </w:t>
      </w:r>
      <w:proofErr w:type="spellStart"/>
      <w:r>
        <w:t>CiTS</w:t>
      </w:r>
      <w:proofErr w:type="spellEnd"/>
    </w:p>
    <w:p w:rsidR="00AC535E" w:rsidRDefault="00AC535E" w:rsidP="00AC535E"/>
    <w:p w:rsidR="00AC535E" w:rsidRDefault="00AC535E" w:rsidP="00AC535E">
      <w:r>
        <w:rPr>
          <w:b/>
          <w:bCs/>
        </w:rPr>
        <w:t>April 3, 2018:</w:t>
      </w:r>
      <w:r>
        <w:t xml:space="preserve"> Python Project Course Begins; Babila and Melanie will most likely speak with the students on the first day of class (TBD, after BCPS Spring Break) and at regular intervals TBD to answer questions about DGS and the projects, to check on the students’ progress, etc.</w:t>
      </w:r>
    </w:p>
    <w:p w:rsidR="00AC535E" w:rsidRDefault="00AC535E" w:rsidP="00AC535E">
      <w:r>
        <w:t>**This might be a good opportunity for some press/</w:t>
      </w:r>
      <w:proofErr w:type="spellStart"/>
      <w:r>
        <w:t>OpEd</w:t>
      </w:r>
      <w:proofErr w:type="spellEnd"/>
      <w:r>
        <w:t>/etc. about the program, what the students have accomplished so far, what students will be working on over the next 8 weeks</w:t>
      </w:r>
    </w:p>
    <w:p w:rsidR="00AC535E" w:rsidRDefault="00AC535E" w:rsidP="00AC535E"/>
    <w:p w:rsidR="00AC535E" w:rsidRDefault="00AC535E" w:rsidP="00AC535E">
      <w:r>
        <w:rPr>
          <w:b/>
          <w:bCs/>
        </w:rPr>
        <w:t>End of May 2018:</w:t>
      </w:r>
      <w:r>
        <w:t xml:space="preserve"> Python Project Student Showcase—no concrete details on this yet except for that the students will present/show their DGS projects; we want this to be a big event with other agency leaders (?), may announce who gets the internship at this event depending on how the program progresses</w:t>
      </w:r>
    </w:p>
    <w:p w:rsidR="00AC535E" w:rsidRDefault="00AC535E" w:rsidP="00AC535E"/>
    <w:p w:rsidR="00AC535E" w:rsidRDefault="00AC535E" w:rsidP="00AC535E">
      <w:r>
        <w:rPr>
          <w:b/>
          <w:bCs/>
        </w:rPr>
        <w:t>June 2018:</w:t>
      </w:r>
      <w:r>
        <w:t xml:space="preserve"> Selected student(s) start internship with DGS</w:t>
      </w:r>
    </w:p>
    <w:p w:rsidR="00FB3D17" w:rsidRDefault="00BC3051"/>
    <w:sectPr w:rsidR="00FB3D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wtTQyNLA0MDUwNzBS0lEKTi0uzszPAykwrAUA9PlAESwAAAA="/>
  </w:docVars>
  <w:rsids>
    <w:rsidRoot w:val="00AC535E"/>
    <w:rsid w:val="001055CD"/>
    <w:rsid w:val="001939CF"/>
    <w:rsid w:val="00462AB8"/>
    <w:rsid w:val="00AC535E"/>
    <w:rsid w:val="00BC3051"/>
    <w:rsid w:val="00CB4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A8F356-9198-43AB-9815-0183D0B2C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35E"/>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731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518</Words>
  <Characters>295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ut, Ryan</dc:creator>
  <cp:keywords/>
  <dc:description/>
  <cp:lastModifiedBy>Trout, Ryan</cp:lastModifiedBy>
  <cp:revision>1</cp:revision>
  <dcterms:created xsi:type="dcterms:W3CDTF">2017-12-06T18:40:00Z</dcterms:created>
  <dcterms:modified xsi:type="dcterms:W3CDTF">2017-12-06T19:06:00Z</dcterms:modified>
</cp:coreProperties>
</file>